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CB58B" w14:textId="0EB16374" w:rsidR="00150356" w:rsidRPr="00150356" w:rsidRDefault="00FB714B" w:rsidP="00866769">
      <w:pPr>
        <w:pStyle w:val="Heading1"/>
        <w:jc w:val="center"/>
        <w:rPr>
          <w:lang w:val="bg-BG"/>
        </w:rPr>
      </w:pPr>
      <w:proofErr w:type="spellStart"/>
      <w:r>
        <w:t>x</w:t>
      </w:r>
      <w:r w:rsidR="00150356" w:rsidRPr="00150356">
        <w:t>Exercise</w:t>
      </w:r>
      <w:proofErr w:type="spellEnd"/>
      <w:r w:rsidR="00150356" w:rsidRPr="00150356">
        <w:t xml:space="preserve">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bookmarkStart w:id="0" w:name="_GoBack" w:colFirst="0" w:colLast="0"/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bookmarkEnd w:id="0"/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Heading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ListParagraph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lastRenderedPageBreak/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A28898" w14:textId="77777777" w:rsidR="00327672" w:rsidRDefault="00327672" w:rsidP="008068A2">
      <w:pPr>
        <w:spacing w:after="0" w:line="240" w:lineRule="auto"/>
      </w:pPr>
      <w:r>
        <w:separator/>
      </w:r>
    </w:p>
  </w:endnote>
  <w:endnote w:type="continuationSeparator" w:id="0">
    <w:p w14:paraId="201CB674" w14:textId="77777777" w:rsidR="00327672" w:rsidRDefault="003276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EDC4B3" w14:textId="77777777" w:rsidR="00BA7988" w:rsidRDefault="00327672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18319" w14:textId="77777777" w:rsidR="00327672" w:rsidRDefault="00327672" w:rsidP="008068A2">
      <w:pPr>
        <w:spacing w:after="0" w:line="240" w:lineRule="auto"/>
      </w:pPr>
      <w:r>
        <w:separator/>
      </w:r>
    </w:p>
  </w:footnote>
  <w:footnote w:type="continuationSeparator" w:id="0">
    <w:p w14:paraId="57281B17" w14:textId="77777777" w:rsidR="00327672" w:rsidRDefault="003276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 w:numId="24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27672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22BE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B714B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5F74CF-2263-4668-AF3D-ECB0D77F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8</TotalTime>
  <Pages>1</Pages>
  <Words>3757</Words>
  <Characters>21421</Characters>
  <Application>Microsoft Office Word</Application>
  <DocSecurity>0</DocSecurity>
  <Lines>178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rdan Uzunov</cp:lastModifiedBy>
  <cp:revision>76</cp:revision>
  <cp:lastPrinted>2015-10-26T22:35:00Z</cp:lastPrinted>
  <dcterms:created xsi:type="dcterms:W3CDTF">2019-11-12T12:29:00Z</dcterms:created>
  <dcterms:modified xsi:type="dcterms:W3CDTF">2022-09-08T09:17:00Z</dcterms:modified>
  <cp:category>programming; education; software engineering; software development</cp:category>
</cp:coreProperties>
</file>